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05F20" w14:textId="095FD293" w:rsidR="00BD3C3A" w:rsidRPr="00E84448" w:rsidRDefault="00BD3C3A" w:rsidP="00BD3C3A">
      <w:pPr>
        <w:spacing w:after="0" w:line="240" w:lineRule="auto"/>
        <w:rPr>
          <w:b/>
          <w:bCs/>
          <w:sz w:val="20"/>
          <w:szCs w:val="20"/>
        </w:rPr>
      </w:pPr>
      <w:r w:rsidRPr="00E84448">
        <w:rPr>
          <w:b/>
          <w:bCs/>
          <w:sz w:val="20"/>
          <w:szCs w:val="20"/>
        </w:rPr>
        <w:t xml:space="preserve">Why </w:t>
      </w:r>
      <w:r w:rsidR="00A94205" w:rsidRPr="00E84448">
        <w:rPr>
          <w:b/>
          <w:bCs/>
          <w:sz w:val="20"/>
          <w:szCs w:val="20"/>
        </w:rPr>
        <w:t xml:space="preserve">I must attend </w:t>
      </w:r>
      <w:r w:rsidR="0091517E" w:rsidRPr="00E84448">
        <w:rPr>
          <w:b/>
          <w:bCs/>
          <w:sz w:val="20"/>
          <w:szCs w:val="20"/>
        </w:rPr>
        <w:t>NHMF Conference 202</w:t>
      </w:r>
      <w:r w:rsidR="008A031D">
        <w:rPr>
          <w:b/>
          <w:bCs/>
          <w:sz w:val="20"/>
          <w:szCs w:val="20"/>
        </w:rPr>
        <w:t>6</w:t>
      </w:r>
    </w:p>
    <w:p w14:paraId="6DBAC2E4" w14:textId="77777777" w:rsidR="00BD3C3A" w:rsidRPr="00154233" w:rsidRDefault="00BD3C3A" w:rsidP="00BD3C3A">
      <w:pPr>
        <w:spacing w:after="0" w:line="240" w:lineRule="auto"/>
        <w:rPr>
          <w:sz w:val="20"/>
          <w:szCs w:val="20"/>
        </w:rPr>
      </w:pPr>
    </w:p>
    <w:p w14:paraId="5FF85B93" w14:textId="262ED554" w:rsidR="00E85FD0" w:rsidRPr="00154233" w:rsidRDefault="00883803" w:rsidP="00BD3C3A">
      <w:pPr>
        <w:spacing w:after="0" w:line="240" w:lineRule="auto"/>
        <w:rPr>
          <w:sz w:val="20"/>
          <w:szCs w:val="20"/>
        </w:rPr>
      </w:pPr>
      <w:r w:rsidRPr="00154233">
        <w:rPr>
          <w:sz w:val="20"/>
          <w:szCs w:val="20"/>
        </w:rPr>
        <w:t>[</w:t>
      </w:r>
      <w:r w:rsidRPr="007C376C">
        <w:rPr>
          <w:sz w:val="20"/>
          <w:szCs w:val="20"/>
          <w:highlight w:val="yellow"/>
        </w:rPr>
        <w:t>Name</w:t>
      </w:r>
      <w:r w:rsidRPr="00154233">
        <w:rPr>
          <w:sz w:val="20"/>
          <w:szCs w:val="20"/>
        </w:rPr>
        <w:t>]</w:t>
      </w:r>
      <w:r w:rsidR="00E85FD0" w:rsidRPr="00154233">
        <w:rPr>
          <w:sz w:val="20"/>
          <w:szCs w:val="20"/>
        </w:rPr>
        <w:t>,</w:t>
      </w:r>
    </w:p>
    <w:p w14:paraId="65F2899B" w14:textId="77777777" w:rsidR="00E85FD0" w:rsidRPr="00154233" w:rsidRDefault="00E85FD0" w:rsidP="00E85FD0">
      <w:pPr>
        <w:spacing w:after="0" w:line="240" w:lineRule="auto"/>
        <w:rPr>
          <w:sz w:val="20"/>
          <w:szCs w:val="20"/>
        </w:rPr>
      </w:pPr>
    </w:p>
    <w:p w14:paraId="7B20C210" w14:textId="25197AF4" w:rsidR="00BD317B" w:rsidRPr="00154233" w:rsidRDefault="00E85FD0" w:rsidP="00E85FD0">
      <w:pPr>
        <w:spacing w:after="0" w:line="240" w:lineRule="auto"/>
        <w:rPr>
          <w:sz w:val="20"/>
          <w:szCs w:val="20"/>
        </w:rPr>
      </w:pPr>
      <w:r w:rsidRPr="5A24DF82">
        <w:rPr>
          <w:sz w:val="20"/>
          <w:szCs w:val="20"/>
        </w:rPr>
        <w:t>I’m writing to ask for approval to attend</w:t>
      </w:r>
      <w:r w:rsidR="00304E3D" w:rsidRPr="5A24DF82">
        <w:rPr>
          <w:sz w:val="20"/>
          <w:szCs w:val="20"/>
        </w:rPr>
        <w:t xml:space="preserve"> </w:t>
      </w:r>
      <w:r w:rsidR="0091517E" w:rsidRPr="5A24DF82">
        <w:rPr>
          <w:sz w:val="20"/>
          <w:szCs w:val="20"/>
        </w:rPr>
        <w:t>NHMF Conference 202</w:t>
      </w:r>
      <w:r w:rsidR="008A031D">
        <w:rPr>
          <w:sz w:val="20"/>
          <w:szCs w:val="20"/>
        </w:rPr>
        <w:t>6</w:t>
      </w:r>
      <w:r w:rsidR="00BD3C3A" w:rsidRPr="5A24DF82">
        <w:rPr>
          <w:sz w:val="20"/>
          <w:szCs w:val="20"/>
        </w:rPr>
        <w:t>,</w:t>
      </w:r>
      <w:r w:rsidR="00293876" w:rsidRPr="5A24DF82">
        <w:rPr>
          <w:sz w:val="20"/>
          <w:szCs w:val="20"/>
        </w:rPr>
        <w:t xml:space="preserve"> </w:t>
      </w:r>
      <w:r w:rsidR="007E57E5">
        <w:rPr>
          <w:sz w:val="20"/>
          <w:szCs w:val="20"/>
        </w:rPr>
        <w:t xml:space="preserve">The </w:t>
      </w:r>
      <w:r w:rsidR="0091517E" w:rsidRPr="5A24DF82">
        <w:rPr>
          <w:sz w:val="20"/>
          <w:szCs w:val="20"/>
        </w:rPr>
        <w:t>U</w:t>
      </w:r>
      <w:r w:rsidR="007E57E5">
        <w:rPr>
          <w:sz w:val="20"/>
          <w:szCs w:val="20"/>
        </w:rPr>
        <w:t>K</w:t>
      </w:r>
      <w:r w:rsidR="0091517E" w:rsidRPr="5A24DF82">
        <w:rPr>
          <w:sz w:val="20"/>
          <w:szCs w:val="20"/>
        </w:rPr>
        <w:t>’s leading maintenance conference being held on 2</w:t>
      </w:r>
      <w:r w:rsidR="008A031D">
        <w:rPr>
          <w:sz w:val="20"/>
          <w:szCs w:val="20"/>
        </w:rPr>
        <w:t>0</w:t>
      </w:r>
      <w:r w:rsidR="0091517E" w:rsidRPr="5A24DF82">
        <w:rPr>
          <w:sz w:val="20"/>
          <w:szCs w:val="20"/>
        </w:rPr>
        <w:t>-2</w:t>
      </w:r>
      <w:r w:rsidR="008A031D">
        <w:rPr>
          <w:sz w:val="20"/>
          <w:szCs w:val="20"/>
        </w:rPr>
        <w:t>1</w:t>
      </w:r>
      <w:r w:rsidR="0091517E" w:rsidRPr="5A24DF82">
        <w:rPr>
          <w:sz w:val="20"/>
          <w:szCs w:val="20"/>
        </w:rPr>
        <w:t xml:space="preserve"> Jan</w:t>
      </w:r>
      <w:r w:rsidR="007E57E5">
        <w:rPr>
          <w:sz w:val="20"/>
          <w:szCs w:val="20"/>
        </w:rPr>
        <w:t>uary</w:t>
      </w:r>
      <w:r w:rsidR="0091517E" w:rsidRPr="5A24DF82">
        <w:rPr>
          <w:sz w:val="20"/>
          <w:szCs w:val="20"/>
        </w:rPr>
        <w:t xml:space="preserve"> 202</w:t>
      </w:r>
      <w:r w:rsidR="008A031D">
        <w:rPr>
          <w:sz w:val="20"/>
          <w:szCs w:val="20"/>
        </w:rPr>
        <w:t>6</w:t>
      </w:r>
      <w:r w:rsidR="0091517E" w:rsidRPr="5A24DF82">
        <w:rPr>
          <w:sz w:val="20"/>
          <w:szCs w:val="20"/>
        </w:rPr>
        <w:t xml:space="preserve"> at the </w:t>
      </w:r>
      <w:r w:rsidR="00E84448" w:rsidRPr="5A24DF82">
        <w:rPr>
          <w:sz w:val="20"/>
          <w:szCs w:val="20"/>
        </w:rPr>
        <w:t>Crowne Plaza, Stratford-Upon-Avon</w:t>
      </w:r>
      <w:r w:rsidR="0091517E" w:rsidRPr="5A24DF82">
        <w:rPr>
          <w:sz w:val="20"/>
          <w:szCs w:val="20"/>
        </w:rPr>
        <w:t xml:space="preserve">. It is an annual conference devoted to housing maintenance and </w:t>
      </w:r>
      <w:proofErr w:type="gramStart"/>
      <w:r w:rsidR="0091517E" w:rsidRPr="5A24DF82">
        <w:rPr>
          <w:sz w:val="20"/>
          <w:szCs w:val="20"/>
        </w:rPr>
        <w:t>run</w:t>
      </w:r>
      <w:proofErr w:type="gramEnd"/>
      <w:r w:rsidR="0091517E" w:rsidRPr="5A24DF82">
        <w:rPr>
          <w:sz w:val="20"/>
          <w:szCs w:val="20"/>
        </w:rPr>
        <w:t xml:space="preserve"> by maintenance </w:t>
      </w:r>
      <w:r w:rsidR="23B573E1" w:rsidRPr="5A24DF82">
        <w:rPr>
          <w:sz w:val="20"/>
          <w:szCs w:val="20"/>
        </w:rPr>
        <w:t xml:space="preserve">and asset management </w:t>
      </w:r>
      <w:r w:rsidR="0091517E" w:rsidRPr="5A24DF82">
        <w:rPr>
          <w:sz w:val="20"/>
          <w:szCs w:val="20"/>
        </w:rPr>
        <w:t>professionals</w:t>
      </w:r>
      <w:r w:rsidR="11FC93FB" w:rsidRPr="5A24DF82">
        <w:rPr>
          <w:sz w:val="20"/>
          <w:szCs w:val="20"/>
        </w:rPr>
        <w:t xml:space="preserve"> from the National Housing Maintenance Forum</w:t>
      </w:r>
      <w:r w:rsidR="0091517E" w:rsidRPr="5A24DF82">
        <w:rPr>
          <w:sz w:val="20"/>
          <w:szCs w:val="20"/>
        </w:rPr>
        <w:t>. It covers strategic issues and provides a focus for networking and promoting best practice.</w:t>
      </w:r>
      <w:r w:rsidR="00E3297E" w:rsidRPr="5A24DF82">
        <w:rPr>
          <w:sz w:val="20"/>
          <w:szCs w:val="20"/>
        </w:rPr>
        <w:t xml:space="preserve"> </w:t>
      </w:r>
    </w:p>
    <w:p w14:paraId="73EE7ADD" w14:textId="027CA467" w:rsidR="5A24DF82" w:rsidRDefault="5A24DF82" w:rsidP="5A24DF82">
      <w:pPr>
        <w:spacing w:after="0" w:line="240" w:lineRule="auto"/>
        <w:rPr>
          <w:sz w:val="20"/>
          <w:szCs w:val="20"/>
        </w:rPr>
      </w:pPr>
    </w:p>
    <w:p w14:paraId="08BAD6CF" w14:textId="6F8319C2" w:rsidR="00E54C0A" w:rsidRDefault="1DD8C330" w:rsidP="1DD8C330">
      <w:pPr>
        <w:spacing w:after="0" w:line="240" w:lineRule="auto"/>
        <w:rPr>
          <w:sz w:val="20"/>
          <w:szCs w:val="20"/>
        </w:rPr>
      </w:pPr>
      <w:r w:rsidRPr="5A24DF82">
        <w:rPr>
          <w:sz w:val="20"/>
          <w:szCs w:val="20"/>
        </w:rPr>
        <w:t xml:space="preserve">At the conference, I will be able to choose from </w:t>
      </w:r>
      <w:r w:rsidR="02BEDB05" w:rsidRPr="5A24DF82">
        <w:rPr>
          <w:sz w:val="20"/>
          <w:szCs w:val="20"/>
        </w:rPr>
        <w:t>2</w:t>
      </w:r>
      <w:r w:rsidR="0091517E" w:rsidRPr="5A24DF82">
        <w:rPr>
          <w:sz w:val="20"/>
          <w:szCs w:val="20"/>
        </w:rPr>
        <w:t>0</w:t>
      </w:r>
      <w:r w:rsidRPr="5A24DF82">
        <w:rPr>
          <w:sz w:val="20"/>
          <w:szCs w:val="20"/>
        </w:rPr>
        <w:t xml:space="preserve">+ educational sessions, earn </w:t>
      </w:r>
      <w:proofErr w:type="gramStart"/>
      <w:r w:rsidRPr="5A24DF82">
        <w:rPr>
          <w:sz w:val="20"/>
          <w:szCs w:val="20"/>
        </w:rPr>
        <w:t>continuing education</w:t>
      </w:r>
      <w:proofErr w:type="gramEnd"/>
      <w:r w:rsidRPr="5A24DF82">
        <w:rPr>
          <w:sz w:val="20"/>
          <w:szCs w:val="20"/>
        </w:rPr>
        <w:t xml:space="preserve"> C</w:t>
      </w:r>
      <w:r w:rsidR="0091517E" w:rsidRPr="5A24DF82">
        <w:rPr>
          <w:sz w:val="20"/>
          <w:szCs w:val="20"/>
        </w:rPr>
        <w:t>PD</w:t>
      </w:r>
      <w:r w:rsidRPr="5A24DF82">
        <w:rPr>
          <w:sz w:val="20"/>
          <w:szCs w:val="20"/>
        </w:rPr>
        <w:t xml:space="preserve"> credits, and interact with </w:t>
      </w:r>
      <w:r w:rsidR="00E54C0A" w:rsidRPr="5A24DF82">
        <w:rPr>
          <w:sz w:val="20"/>
          <w:szCs w:val="20"/>
        </w:rPr>
        <w:t xml:space="preserve">over </w:t>
      </w:r>
      <w:r w:rsidR="1C835BBB" w:rsidRPr="5A24DF82">
        <w:rPr>
          <w:sz w:val="20"/>
          <w:szCs w:val="20"/>
        </w:rPr>
        <w:t>4</w:t>
      </w:r>
      <w:r w:rsidR="00E54C0A" w:rsidRPr="5A24DF82">
        <w:rPr>
          <w:sz w:val="20"/>
          <w:szCs w:val="20"/>
        </w:rPr>
        <w:t>0</w:t>
      </w:r>
      <w:r w:rsidRPr="5A24DF82">
        <w:rPr>
          <w:sz w:val="20"/>
          <w:szCs w:val="20"/>
        </w:rPr>
        <w:t xml:space="preserve"> exhibitors at the onsite trade show.</w:t>
      </w:r>
      <w:r w:rsidR="00925414" w:rsidRPr="5A24DF82">
        <w:rPr>
          <w:sz w:val="20"/>
          <w:szCs w:val="20"/>
        </w:rPr>
        <w:t xml:space="preserve"> </w:t>
      </w:r>
    </w:p>
    <w:p w14:paraId="6DE0074F" w14:textId="77777777" w:rsidR="00E54C0A" w:rsidRDefault="00E54C0A" w:rsidP="1DD8C330">
      <w:pPr>
        <w:spacing w:after="0" w:line="240" w:lineRule="auto"/>
        <w:rPr>
          <w:sz w:val="20"/>
          <w:szCs w:val="20"/>
        </w:rPr>
      </w:pPr>
    </w:p>
    <w:p w14:paraId="1E920B75" w14:textId="12A74AFC" w:rsidR="00925414" w:rsidRDefault="00925414" w:rsidP="1DD8C330">
      <w:pPr>
        <w:spacing w:after="0" w:line="240" w:lineRule="auto"/>
        <w:rPr>
          <w:sz w:val="20"/>
          <w:szCs w:val="20"/>
        </w:rPr>
      </w:pPr>
      <w:r w:rsidRPr="5A24DF82">
        <w:rPr>
          <w:sz w:val="20"/>
          <w:szCs w:val="20"/>
        </w:rPr>
        <w:t xml:space="preserve">This year the key themes that will be </w:t>
      </w:r>
      <w:r w:rsidR="00F409C5" w:rsidRPr="5A24DF82">
        <w:rPr>
          <w:sz w:val="20"/>
          <w:szCs w:val="20"/>
        </w:rPr>
        <w:t>addressed</w:t>
      </w:r>
      <w:r w:rsidRPr="5A24DF82">
        <w:rPr>
          <w:sz w:val="20"/>
          <w:szCs w:val="20"/>
        </w:rPr>
        <w:t xml:space="preserve"> at th</w:t>
      </w:r>
      <w:r w:rsidR="00623B50" w:rsidRPr="5A24DF82">
        <w:rPr>
          <w:sz w:val="20"/>
          <w:szCs w:val="20"/>
        </w:rPr>
        <w:t>is</w:t>
      </w:r>
      <w:r w:rsidRPr="5A24DF82">
        <w:rPr>
          <w:sz w:val="20"/>
          <w:szCs w:val="20"/>
        </w:rPr>
        <w:t xml:space="preserve"> event include:</w:t>
      </w:r>
    </w:p>
    <w:p w14:paraId="04866E2F" w14:textId="32DAA8EA" w:rsidR="00623B50" w:rsidRPr="00925414" w:rsidRDefault="66609189" w:rsidP="5A24DF82">
      <w:pPr>
        <w:pStyle w:val="ListParagraph"/>
        <w:numPr>
          <w:ilvl w:val="0"/>
          <w:numId w:val="2"/>
        </w:numPr>
        <w:spacing w:before="240" w:after="240" w:line="240" w:lineRule="auto"/>
        <w:rPr>
          <w:rFonts w:ascii="Calibri" w:eastAsia="Calibri" w:hAnsi="Calibri" w:cs="Calibri"/>
          <w:sz w:val="20"/>
          <w:szCs w:val="20"/>
        </w:rPr>
      </w:pPr>
      <w:r w:rsidRPr="5A24DF82">
        <w:rPr>
          <w:rFonts w:ascii="Calibri" w:eastAsia="Calibri" w:hAnsi="Calibri" w:cs="Calibri"/>
          <w:b/>
          <w:bCs/>
          <w:sz w:val="20"/>
          <w:szCs w:val="20"/>
        </w:rPr>
        <w:t>Fire and Building Safety</w:t>
      </w:r>
      <w:r w:rsidRPr="5A24DF82">
        <w:rPr>
          <w:rFonts w:ascii="Calibri" w:eastAsia="Calibri" w:hAnsi="Calibri" w:cs="Calibri"/>
          <w:sz w:val="20"/>
          <w:szCs w:val="20"/>
        </w:rPr>
        <w:t xml:space="preserve"> – Ensuring compliance with fire safety regulations and building standards to safeguard occupants and minimize risk.</w:t>
      </w:r>
    </w:p>
    <w:p w14:paraId="4D65B147" w14:textId="4895D640" w:rsidR="00623B50" w:rsidRPr="00925414" w:rsidRDefault="66609189" w:rsidP="5A24DF82">
      <w:pPr>
        <w:pStyle w:val="ListParagraph"/>
        <w:numPr>
          <w:ilvl w:val="0"/>
          <w:numId w:val="2"/>
        </w:numPr>
        <w:spacing w:before="240" w:after="240" w:line="240" w:lineRule="auto"/>
        <w:rPr>
          <w:rFonts w:ascii="Calibri" w:eastAsia="Calibri" w:hAnsi="Calibri" w:cs="Calibri"/>
          <w:sz w:val="20"/>
          <w:szCs w:val="20"/>
        </w:rPr>
      </w:pPr>
      <w:r w:rsidRPr="5A24DF82">
        <w:rPr>
          <w:rFonts w:ascii="Calibri" w:eastAsia="Calibri" w:hAnsi="Calibri" w:cs="Calibri"/>
          <w:b/>
          <w:bCs/>
          <w:sz w:val="20"/>
          <w:szCs w:val="20"/>
        </w:rPr>
        <w:t>Healthy Homes</w:t>
      </w:r>
      <w:r w:rsidRPr="5A24DF82">
        <w:rPr>
          <w:rFonts w:ascii="Calibri" w:eastAsia="Calibri" w:hAnsi="Calibri" w:cs="Calibri"/>
          <w:sz w:val="20"/>
          <w:szCs w:val="20"/>
        </w:rPr>
        <w:t xml:space="preserve"> – Promoting health and well-being through safe, well-maintained living environments that improve tenant satisfaction and reduce hazards.</w:t>
      </w:r>
    </w:p>
    <w:p w14:paraId="31A884B6" w14:textId="3D581499" w:rsidR="00623B50" w:rsidRPr="00925414" w:rsidRDefault="66609189" w:rsidP="5A24DF82">
      <w:pPr>
        <w:pStyle w:val="ListParagraph"/>
        <w:numPr>
          <w:ilvl w:val="0"/>
          <w:numId w:val="2"/>
        </w:numPr>
        <w:spacing w:before="240" w:after="240" w:line="240" w:lineRule="auto"/>
        <w:rPr>
          <w:rFonts w:ascii="Calibri" w:eastAsia="Calibri" w:hAnsi="Calibri" w:cs="Calibri"/>
          <w:sz w:val="20"/>
          <w:szCs w:val="20"/>
        </w:rPr>
      </w:pPr>
      <w:r w:rsidRPr="5A24DF82">
        <w:rPr>
          <w:rFonts w:ascii="Calibri" w:eastAsia="Calibri" w:hAnsi="Calibri" w:cs="Calibri"/>
          <w:b/>
          <w:bCs/>
          <w:sz w:val="20"/>
          <w:szCs w:val="20"/>
        </w:rPr>
        <w:t>Net Zero</w:t>
      </w:r>
      <w:r w:rsidRPr="5A24DF82">
        <w:rPr>
          <w:rFonts w:ascii="Calibri" w:eastAsia="Calibri" w:hAnsi="Calibri" w:cs="Calibri"/>
          <w:sz w:val="20"/>
          <w:szCs w:val="20"/>
        </w:rPr>
        <w:t xml:space="preserve"> – Implementing energy-efficient practices and sustainable technologies to meet carbon reduction targets and create greener homes.</w:t>
      </w:r>
    </w:p>
    <w:p w14:paraId="5FDD0A96" w14:textId="1225B564" w:rsidR="00623B50" w:rsidRPr="00925414" w:rsidRDefault="66609189" w:rsidP="5A24DF82">
      <w:pPr>
        <w:pStyle w:val="ListParagraph"/>
        <w:numPr>
          <w:ilvl w:val="0"/>
          <w:numId w:val="2"/>
        </w:numPr>
        <w:spacing w:before="240" w:after="240" w:line="240" w:lineRule="auto"/>
        <w:rPr>
          <w:rFonts w:ascii="Calibri" w:eastAsia="Calibri" w:hAnsi="Calibri" w:cs="Calibri"/>
          <w:sz w:val="20"/>
          <w:szCs w:val="20"/>
        </w:rPr>
      </w:pPr>
      <w:r w:rsidRPr="5A24DF82">
        <w:rPr>
          <w:rFonts w:ascii="Calibri" w:eastAsia="Calibri" w:hAnsi="Calibri" w:cs="Calibri"/>
          <w:b/>
          <w:bCs/>
          <w:sz w:val="20"/>
          <w:szCs w:val="20"/>
        </w:rPr>
        <w:t>New Technology</w:t>
      </w:r>
      <w:r w:rsidRPr="5A24DF82">
        <w:rPr>
          <w:rFonts w:ascii="Calibri" w:eastAsia="Calibri" w:hAnsi="Calibri" w:cs="Calibri"/>
          <w:sz w:val="20"/>
          <w:szCs w:val="20"/>
        </w:rPr>
        <w:t xml:space="preserve"> – Leveraging the latest innovations to enhance operational efficiency, improve service delivery, and future-proof housing assets.</w:t>
      </w:r>
    </w:p>
    <w:p w14:paraId="363AE20E" w14:textId="2F22FF70" w:rsidR="00623B50" w:rsidRPr="00925414" w:rsidRDefault="5168FD0E" w:rsidP="5A24DF82">
      <w:pPr>
        <w:pStyle w:val="ListParagraph"/>
        <w:numPr>
          <w:ilvl w:val="0"/>
          <w:numId w:val="2"/>
        </w:numPr>
        <w:spacing w:before="240" w:after="240" w:line="240" w:lineRule="auto"/>
        <w:rPr>
          <w:rFonts w:ascii="Calibri" w:eastAsia="Calibri" w:hAnsi="Calibri" w:cs="Calibri"/>
          <w:color w:val="1D083A"/>
          <w:sz w:val="20"/>
          <w:szCs w:val="20"/>
        </w:rPr>
      </w:pPr>
      <w:r w:rsidRPr="5A24DF82">
        <w:rPr>
          <w:rFonts w:ascii="Calibri" w:eastAsia="Calibri" w:hAnsi="Calibri" w:cs="Calibri"/>
          <w:b/>
          <w:bCs/>
          <w:sz w:val="20"/>
          <w:szCs w:val="20"/>
        </w:rPr>
        <w:t xml:space="preserve">Many </w:t>
      </w:r>
      <w:r w:rsidR="4AC22098" w:rsidRPr="5A24DF82">
        <w:rPr>
          <w:rFonts w:ascii="Calibri" w:eastAsia="Calibri" w:hAnsi="Calibri" w:cs="Calibri"/>
          <w:b/>
          <w:bCs/>
          <w:sz w:val="20"/>
          <w:szCs w:val="20"/>
        </w:rPr>
        <w:t>Other sessions -</w:t>
      </w:r>
      <w:r w:rsidR="4AC22098" w:rsidRPr="5A24DF82">
        <w:rPr>
          <w:rFonts w:ascii="Calibri" w:eastAsia="Calibri" w:hAnsi="Calibri" w:cs="Calibri"/>
          <w:color w:val="1D083A"/>
          <w:sz w:val="20"/>
          <w:szCs w:val="20"/>
        </w:rPr>
        <w:t xml:space="preserve"> Training, Repairs and Maintenance</w:t>
      </w:r>
      <w:r w:rsidR="33F98499" w:rsidRPr="5A24DF82">
        <w:rPr>
          <w:rFonts w:ascii="Calibri" w:eastAsia="Calibri" w:hAnsi="Calibri" w:cs="Calibri"/>
          <w:color w:val="1D083A"/>
          <w:sz w:val="20"/>
          <w:szCs w:val="20"/>
        </w:rPr>
        <w:t>,</w:t>
      </w:r>
      <w:r w:rsidR="4AC22098" w:rsidRPr="5A24DF82">
        <w:rPr>
          <w:rFonts w:ascii="Calibri" w:eastAsia="Calibri" w:hAnsi="Calibri" w:cs="Calibri"/>
          <w:color w:val="1D083A"/>
          <w:sz w:val="20"/>
          <w:szCs w:val="20"/>
        </w:rPr>
        <w:t xml:space="preserve"> Leadership and Visio</w:t>
      </w:r>
      <w:r w:rsidR="668862C5" w:rsidRPr="5A24DF82">
        <w:rPr>
          <w:rFonts w:ascii="Calibri" w:eastAsia="Calibri" w:hAnsi="Calibri" w:cs="Calibri"/>
          <w:color w:val="1D083A"/>
          <w:sz w:val="20"/>
          <w:szCs w:val="20"/>
        </w:rPr>
        <w:t>n, Asset Management.</w:t>
      </w:r>
    </w:p>
    <w:p w14:paraId="16A374ED" w14:textId="568647B6" w:rsidR="00623B50" w:rsidRPr="00925414" w:rsidRDefault="00623B50" w:rsidP="00623B50">
      <w:pPr>
        <w:pStyle w:val="ListParagraph"/>
        <w:spacing w:after="0" w:line="240" w:lineRule="auto"/>
        <w:rPr>
          <w:sz w:val="20"/>
          <w:szCs w:val="20"/>
        </w:rPr>
      </w:pPr>
    </w:p>
    <w:p w14:paraId="2CFCC5E3" w14:textId="48BBC5EF" w:rsidR="00461FF6" w:rsidRPr="00154233" w:rsidRDefault="001131D9" w:rsidP="00E85FD0">
      <w:pPr>
        <w:spacing w:after="0" w:line="240" w:lineRule="auto"/>
        <w:rPr>
          <w:sz w:val="20"/>
          <w:szCs w:val="20"/>
        </w:rPr>
      </w:pPr>
      <w:r w:rsidRPr="5A24DF82">
        <w:rPr>
          <w:sz w:val="20"/>
          <w:szCs w:val="20"/>
        </w:rPr>
        <w:t xml:space="preserve">This conference has grown from </w:t>
      </w:r>
      <w:r w:rsidR="0091517E" w:rsidRPr="5A24DF82">
        <w:rPr>
          <w:sz w:val="20"/>
          <w:szCs w:val="20"/>
        </w:rPr>
        <w:t>1</w:t>
      </w:r>
      <w:r w:rsidR="00E3297E" w:rsidRPr="5A24DF82">
        <w:rPr>
          <w:sz w:val="20"/>
          <w:szCs w:val="20"/>
        </w:rPr>
        <w:t>00</w:t>
      </w:r>
      <w:r w:rsidR="008211BE" w:rsidRPr="5A24DF82">
        <w:rPr>
          <w:sz w:val="20"/>
          <w:szCs w:val="20"/>
        </w:rPr>
        <w:t xml:space="preserve"> attendees to over </w:t>
      </w:r>
      <w:r w:rsidR="0091517E" w:rsidRPr="5A24DF82">
        <w:rPr>
          <w:sz w:val="20"/>
          <w:szCs w:val="20"/>
        </w:rPr>
        <w:t>500</w:t>
      </w:r>
      <w:r w:rsidR="008211BE" w:rsidRPr="5A24DF82">
        <w:rPr>
          <w:sz w:val="20"/>
          <w:szCs w:val="20"/>
        </w:rPr>
        <w:t xml:space="preserve"> in just </w:t>
      </w:r>
      <w:proofErr w:type="gramStart"/>
      <w:r w:rsidR="0091517E" w:rsidRPr="5A24DF82">
        <w:rPr>
          <w:sz w:val="20"/>
          <w:szCs w:val="20"/>
        </w:rPr>
        <w:t>few</w:t>
      </w:r>
      <w:proofErr w:type="gramEnd"/>
      <w:r w:rsidR="00E3297E" w:rsidRPr="5A24DF82">
        <w:rPr>
          <w:sz w:val="20"/>
          <w:szCs w:val="20"/>
        </w:rPr>
        <w:t xml:space="preserve"> years</w:t>
      </w:r>
      <w:r w:rsidR="008211BE" w:rsidRPr="5A24DF82">
        <w:rPr>
          <w:sz w:val="20"/>
          <w:szCs w:val="20"/>
        </w:rPr>
        <w:t xml:space="preserve">, </w:t>
      </w:r>
      <w:r w:rsidR="00461FF6" w:rsidRPr="5A24DF82">
        <w:rPr>
          <w:sz w:val="20"/>
          <w:szCs w:val="20"/>
        </w:rPr>
        <w:t xml:space="preserve">with over 90% of last year’s attendees saying they wanted to come back this year.  Attendance includes </w:t>
      </w:r>
      <w:r w:rsidR="00E3297E" w:rsidRPr="5A24DF82">
        <w:rPr>
          <w:sz w:val="20"/>
          <w:szCs w:val="20"/>
        </w:rPr>
        <w:t>two</w:t>
      </w:r>
      <w:r w:rsidR="00E85FD0" w:rsidRPr="5A24DF82">
        <w:rPr>
          <w:sz w:val="20"/>
          <w:szCs w:val="20"/>
        </w:rPr>
        <w:t xml:space="preserve"> full days of learning</w:t>
      </w:r>
      <w:r w:rsidR="009C77BE" w:rsidRPr="5A24DF82">
        <w:rPr>
          <w:sz w:val="20"/>
          <w:szCs w:val="20"/>
        </w:rPr>
        <w:t xml:space="preserve"> and networking</w:t>
      </w:r>
      <w:r w:rsidR="00E3297E" w:rsidRPr="5A24DF82">
        <w:rPr>
          <w:sz w:val="20"/>
          <w:szCs w:val="20"/>
        </w:rPr>
        <w:t>,</w:t>
      </w:r>
      <w:r w:rsidR="00461FF6" w:rsidRPr="5A24DF82">
        <w:rPr>
          <w:sz w:val="20"/>
          <w:szCs w:val="20"/>
        </w:rPr>
        <w:t xml:space="preserve"> </w:t>
      </w:r>
      <w:r w:rsidR="00E85FD0" w:rsidRPr="5A24DF82">
        <w:rPr>
          <w:sz w:val="20"/>
          <w:szCs w:val="20"/>
        </w:rPr>
        <w:t>best practice</w:t>
      </w:r>
      <w:r w:rsidR="00461FF6" w:rsidRPr="5A24DF82">
        <w:rPr>
          <w:sz w:val="20"/>
          <w:szCs w:val="20"/>
        </w:rPr>
        <w:t xml:space="preserve"> sharing</w:t>
      </w:r>
      <w:r w:rsidR="00E85FD0" w:rsidRPr="5A24DF82">
        <w:rPr>
          <w:sz w:val="20"/>
          <w:szCs w:val="20"/>
        </w:rPr>
        <w:t>, and an</w:t>
      </w:r>
      <w:r w:rsidR="009C77BE" w:rsidRPr="5A24DF82">
        <w:rPr>
          <w:sz w:val="20"/>
          <w:szCs w:val="20"/>
        </w:rPr>
        <w:t xml:space="preserve"> interactive </w:t>
      </w:r>
      <w:r w:rsidR="00E85FD0" w:rsidRPr="5A24DF82">
        <w:rPr>
          <w:sz w:val="20"/>
          <w:szCs w:val="20"/>
        </w:rPr>
        <w:t>environment where I can learn about the latest trends</w:t>
      </w:r>
      <w:r w:rsidR="0091517E" w:rsidRPr="5A24DF82">
        <w:rPr>
          <w:sz w:val="20"/>
          <w:szCs w:val="20"/>
        </w:rPr>
        <w:t xml:space="preserve"> in our sector</w:t>
      </w:r>
      <w:r w:rsidR="00E85FD0" w:rsidRPr="5A24DF82">
        <w:rPr>
          <w:sz w:val="20"/>
          <w:szCs w:val="20"/>
        </w:rPr>
        <w:t>, technologies and methodologies</w:t>
      </w:r>
      <w:r w:rsidR="00461FF6" w:rsidRPr="5A24DF82">
        <w:rPr>
          <w:sz w:val="20"/>
          <w:szCs w:val="20"/>
        </w:rPr>
        <w:t xml:space="preserve"> to bring back to support our business goals</w:t>
      </w:r>
      <w:r w:rsidR="001C0B27" w:rsidRPr="5A24DF82">
        <w:rPr>
          <w:sz w:val="20"/>
          <w:szCs w:val="20"/>
        </w:rPr>
        <w:t xml:space="preserve">. </w:t>
      </w:r>
    </w:p>
    <w:p w14:paraId="58C48E7C" w14:textId="77777777" w:rsidR="00461FF6" w:rsidRPr="00154233" w:rsidRDefault="00461FF6" w:rsidP="00E85FD0">
      <w:pPr>
        <w:spacing w:after="0" w:line="240" w:lineRule="auto"/>
        <w:rPr>
          <w:sz w:val="20"/>
          <w:szCs w:val="20"/>
        </w:rPr>
      </w:pPr>
    </w:p>
    <w:p w14:paraId="4E01AF23" w14:textId="5DE7FE6C" w:rsidR="00461FF6" w:rsidRPr="00154233" w:rsidRDefault="00293876" w:rsidP="00461FF6">
      <w:pPr>
        <w:spacing w:after="0" w:line="240" w:lineRule="auto"/>
        <w:rPr>
          <w:sz w:val="20"/>
          <w:szCs w:val="20"/>
        </w:rPr>
      </w:pPr>
      <w:r w:rsidRPr="00154233">
        <w:rPr>
          <w:sz w:val="20"/>
          <w:szCs w:val="20"/>
        </w:rPr>
        <w:t>I’d</w:t>
      </w:r>
      <w:r w:rsidR="00461FF6" w:rsidRPr="00154233">
        <w:rPr>
          <w:sz w:val="20"/>
          <w:szCs w:val="20"/>
        </w:rPr>
        <w:t xml:space="preserve"> like to focus on finding solutions or best practices that could benefit these projects: </w:t>
      </w:r>
    </w:p>
    <w:p w14:paraId="31A8BCB7" w14:textId="77777777" w:rsidR="00461FF6" w:rsidRPr="00154233" w:rsidRDefault="00461FF6" w:rsidP="00461FF6">
      <w:pPr>
        <w:spacing w:after="0" w:line="240" w:lineRule="auto"/>
        <w:rPr>
          <w:sz w:val="20"/>
          <w:szCs w:val="20"/>
        </w:rPr>
      </w:pPr>
      <w:r w:rsidRPr="00154233">
        <w:rPr>
          <w:sz w:val="20"/>
          <w:szCs w:val="20"/>
        </w:rPr>
        <w:t xml:space="preserve"> </w:t>
      </w:r>
    </w:p>
    <w:p w14:paraId="315C7AA5" w14:textId="77777777" w:rsidR="00461FF6" w:rsidRPr="007C7B1C" w:rsidRDefault="00461FF6" w:rsidP="00461FF6">
      <w:pPr>
        <w:spacing w:after="0" w:line="240" w:lineRule="auto"/>
        <w:rPr>
          <w:sz w:val="20"/>
          <w:szCs w:val="20"/>
          <w:highlight w:val="yellow"/>
        </w:rPr>
      </w:pPr>
      <w:r w:rsidRPr="007C7B1C">
        <w:rPr>
          <w:sz w:val="20"/>
          <w:szCs w:val="20"/>
          <w:highlight w:val="yellow"/>
        </w:rPr>
        <w:t xml:space="preserve">• [add project or initiative] </w:t>
      </w:r>
    </w:p>
    <w:p w14:paraId="43D9CE54" w14:textId="77777777" w:rsidR="00461FF6" w:rsidRPr="007C7B1C" w:rsidRDefault="00461FF6" w:rsidP="00461FF6">
      <w:pPr>
        <w:spacing w:after="0" w:line="240" w:lineRule="auto"/>
        <w:rPr>
          <w:sz w:val="20"/>
          <w:szCs w:val="20"/>
          <w:highlight w:val="yellow"/>
        </w:rPr>
      </w:pPr>
      <w:r w:rsidRPr="007C7B1C">
        <w:rPr>
          <w:sz w:val="20"/>
          <w:szCs w:val="20"/>
          <w:highlight w:val="yellow"/>
        </w:rPr>
        <w:t xml:space="preserve">• [add project or initiative] </w:t>
      </w:r>
    </w:p>
    <w:p w14:paraId="15CD43CF" w14:textId="7EAF2720" w:rsidR="00461FF6" w:rsidRPr="00154233" w:rsidRDefault="00461FF6" w:rsidP="00461FF6">
      <w:pPr>
        <w:spacing w:after="0" w:line="240" w:lineRule="auto"/>
        <w:rPr>
          <w:sz w:val="20"/>
          <w:szCs w:val="20"/>
        </w:rPr>
      </w:pPr>
      <w:r w:rsidRPr="007C7B1C">
        <w:rPr>
          <w:sz w:val="20"/>
          <w:szCs w:val="20"/>
          <w:highlight w:val="yellow"/>
        </w:rPr>
        <w:t>• [add project or initiative]</w:t>
      </w:r>
      <w:r w:rsidRPr="00154233">
        <w:rPr>
          <w:sz w:val="20"/>
          <w:szCs w:val="20"/>
        </w:rPr>
        <w:t xml:space="preserve"> </w:t>
      </w:r>
    </w:p>
    <w:p w14:paraId="2886A120" w14:textId="6E923C09" w:rsidR="00E85FD0" w:rsidRDefault="00E85FD0" w:rsidP="00E85FD0">
      <w:pPr>
        <w:spacing w:after="0" w:line="240" w:lineRule="auto"/>
        <w:rPr>
          <w:sz w:val="20"/>
          <w:szCs w:val="20"/>
        </w:rPr>
      </w:pPr>
    </w:p>
    <w:p w14:paraId="7B161BA7" w14:textId="77777777" w:rsidR="0091517E" w:rsidRPr="00154233" w:rsidRDefault="0091517E" w:rsidP="00E85FD0">
      <w:pPr>
        <w:spacing w:after="0" w:line="240" w:lineRule="auto"/>
        <w:rPr>
          <w:sz w:val="20"/>
          <w:szCs w:val="20"/>
        </w:rPr>
      </w:pPr>
    </w:p>
    <w:p w14:paraId="3DA13C0D" w14:textId="7C82AE66" w:rsidR="00E85FD0" w:rsidRPr="00154233" w:rsidRDefault="00E85FD0" w:rsidP="5A24DF82">
      <w:pPr>
        <w:spacing w:after="0" w:line="240" w:lineRule="auto"/>
        <w:rPr>
          <w:b/>
          <w:bCs/>
          <w:sz w:val="20"/>
          <w:szCs w:val="20"/>
        </w:rPr>
      </w:pPr>
      <w:r w:rsidRPr="5A24DF82">
        <w:rPr>
          <w:b/>
          <w:bCs/>
          <w:sz w:val="20"/>
          <w:szCs w:val="20"/>
        </w:rPr>
        <w:t xml:space="preserve">Here’s an approximate breakdown of </w:t>
      </w:r>
      <w:r w:rsidR="00CD080C" w:rsidRPr="5A24DF82">
        <w:rPr>
          <w:b/>
          <w:bCs/>
          <w:sz w:val="20"/>
          <w:szCs w:val="20"/>
        </w:rPr>
        <w:t xml:space="preserve">the </w:t>
      </w:r>
      <w:r w:rsidRPr="5A24DF82">
        <w:rPr>
          <w:b/>
          <w:bCs/>
          <w:sz w:val="20"/>
          <w:szCs w:val="20"/>
        </w:rPr>
        <w:t xml:space="preserve">conference costs: </w:t>
      </w:r>
    </w:p>
    <w:p w14:paraId="52C65A3A" w14:textId="6781E137" w:rsidR="00E85FD0" w:rsidRPr="00154233" w:rsidRDefault="00E85FD0" w:rsidP="5A24DF82">
      <w:pPr>
        <w:spacing w:after="0" w:line="240" w:lineRule="auto"/>
        <w:rPr>
          <w:b/>
          <w:bCs/>
          <w:sz w:val="20"/>
          <w:szCs w:val="20"/>
        </w:rPr>
      </w:pPr>
    </w:p>
    <w:p w14:paraId="0948238A" w14:textId="44D40542" w:rsidR="00E85FD0" w:rsidRPr="00154233" w:rsidRDefault="7F25259A" w:rsidP="5A24DF82">
      <w:pPr>
        <w:spacing w:after="0" w:line="240" w:lineRule="auto"/>
        <w:rPr>
          <w:b/>
          <w:bCs/>
          <w:sz w:val="20"/>
          <w:szCs w:val="20"/>
        </w:rPr>
      </w:pPr>
      <w:r w:rsidRPr="5A24DF82">
        <w:rPr>
          <w:b/>
          <w:bCs/>
          <w:sz w:val="20"/>
          <w:szCs w:val="20"/>
        </w:rPr>
        <w:t xml:space="preserve">Transport:                                                  </w:t>
      </w:r>
      <w:r w:rsidR="3B925305" w:rsidRPr="5A24DF82">
        <w:rPr>
          <w:b/>
          <w:bCs/>
          <w:sz w:val="20"/>
          <w:szCs w:val="20"/>
        </w:rPr>
        <w:t xml:space="preserve">                                            </w:t>
      </w:r>
      <w:r w:rsidRPr="5A24DF82">
        <w:rPr>
          <w:b/>
          <w:bCs/>
          <w:sz w:val="20"/>
          <w:szCs w:val="20"/>
        </w:rPr>
        <w:t xml:space="preserve"> £</w:t>
      </w:r>
      <w:proofErr w:type="spellStart"/>
      <w:r w:rsidRPr="5A24DF82">
        <w:rPr>
          <w:b/>
          <w:bCs/>
          <w:sz w:val="20"/>
          <w:szCs w:val="20"/>
        </w:rPr>
        <w:t>Xxxx</w:t>
      </w:r>
      <w:proofErr w:type="spellEnd"/>
      <w:r w:rsidRPr="5A24DF82">
        <w:rPr>
          <w:b/>
          <w:bCs/>
          <w:sz w:val="20"/>
          <w:szCs w:val="20"/>
        </w:rPr>
        <w:t xml:space="preserve"> approx.</w:t>
      </w:r>
    </w:p>
    <w:p w14:paraId="50C8CEB8" w14:textId="2C14212B" w:rsidR="00E85FD0" w:rsidRPr="00154233" w:rsidRDefault="7F25259A" w:rsidP="5A24DF82">
      <w:pPr>
        <w:spacing w:after="0" w:line="240" w:lineRule="auto"/>
        <w:rPr>
          <w:b/>
          <w:bCs/>
          <w:sz w:val="20"/>
          <w:szCs w:val="20"/>
        </w:rPr>
      </w:pPr>
      <w:r w:rsidRPr="5A24DF82">
        <w:rPr>
          <w:b/>
          <w:bCs/>
          <w:sz w:val="20"/>
          <w:szCs w:val="20"/>
        </w:rPr>
        <w:t xml:space="preserve">Conference ticket </w:t>
      </w:r>
      <w:r w:rsidR="00E85FD0">
        <w:tab/>
      </w:r>
      <w:r w:rsidR="00E85FD0">
        <w:tab/>
      </w:r>
      <w:r w:rsidR="00E85FD0">
        <w:tab/>
      </w:r>
      <w:r w:rsidR="00E85FD0">
        <w:tab/>
      </w:r>
      <w:proofErr w:type="gramStart"/>
      <w:r w:rsidR="00E85FD0">
        <w:tab/>
      </w:r>
      <w:r w:rsidR="56773BC0" w:rsidRPr="5A24DF82">
        <w:rPr>
          <w:b/>
          <w:bCs/>
          <w:sz w:val="20"/>
          <w:szCs w:val="20"/>
        </w:rPr>
        <w:t xml:space="preserve">  £</w:t>
      </w:r>
      <w:proofErr w:type="spellStart"/>
      <w:proofErr w:type="gramEnd"/>
      <w:r w:rsidR="56773BC0" w:rsidRPr="5A24DF82">
        <w:rPr>
          <w:b/>
          <w:bCs/>
          <w:sz w:val="20"/>
          <w:szCs w:val="20"/>
        </w:rPr>
        <w:t>Xxxx</w:t>
      </w:r>
      <w:proofErr w:type="spellEnd"/>
    </w:p>
    <w:p w14:paraId="4ADE4C71" w14:textId="1B8E0222" w:rsidR="00E85FD0" w:rsidRPr="00154233" w:rsidRDefault="7F25259A" w:rsidP="5A24DF82">
      <w:pPr>
        <w:rPr>
          <w:sz w:val="16"/>
          <w:szCs w:val="16"/>
          <w:highlight w:val="yellow"/>
        </w:rPr>
      </w:pPr>
      <w:r w:rsidRPr="5A24DF82">
        <w:rPr>
          <w:sz w:val="18"/>
          <w:szCs w:val="18"/>
          <w:highlight w:val="yellow"/>
        </w:rPr>
        <w:t xml:space="preserve">(Pick one option from the website that reflect your </w:t>
      </w:r>
      <w:proofErr w:type="spellStart"/>
      <w:r w:rsidRPr="5A24DF82">
        <w:rPr>
          <w:sz w:val="18"/>
          <w:szCs w:val="18"/>
          <w:highlight w:val="yellow"/>
        </w:rPr>
        <w:t>organisation</w:t>
      </w:r>
      <w:proofErr w:type="spellEnd"/>
      <w:r w:rsidRPr="5A24DF82">
        <w:rPr>
          <w:sz w:val="18"/>
          <w:szCs w:val="18"/>
          <w:highlight w:val="yellow"/>
        </w:rPr>
        <w:t xml:space="preserve">: </w:t>
      </w:r>
      <w:hyperlink r:id="rId9">
        <w:r w:rsidRPr="5A24DF82">
          <w:rPr>
            <w:rStyle w:val="Hyperlink"/>
            <w:color w:val="0070C0"/>
            <w:sz w:val="18"/>
            <w:szCs w:val="18"/>
            <w:highlight w:val="yellow"/>
          </w:rPr>
          <w:t>https://www.nhmf.co.uk/conference/booking/</w:t>
        </w:r>
      </w:hyperlink>
      <w:r w:rsidRPr="5A24DF82">
        <w:rPr>
          <w:color w:val="0070C0"/>
          <w:sz w:val="18"/>
          <w:szCs w:val="18"/>
        </w:rPr>
        <w:t xml:space="preserve"> </w:t>
      </w:r>
    </w:p>
    <w:p w14:paraId="15106465" w14:textId="346EE899" w:rsidR="00E85FD0" w:rsidRPr="00154233" w:rsidRDefault="7F25259A" w:rsidP="5A24DF82">
      <w:pPr>
        <w:rPr>
          <w:sz w:val="18"/>
          <w:szCs w:val="18"/>
          <w:highlight w:val="yellow"/>
        </w:rPr>
      </w:pPr>
      <w:r w:rsidRPr="5A24DF82">
        <w:rPr>
          <w:sz w:val="18"/>
          <w:szCs w:val="18"/>
          <w:highlight w:val="yellow"/>
        </w:rPr>
        <w:t xml:space="preserve">some packages </w:t>
      </w:r>
      <w:r w:rsidR="1E44B3CE" w:rsidRPr="5A24DF82">
        <w:rPr>
          <w:sz w:val="18"/>
          <w:szCs w:val="18"/>
          <w:highlight w:val="yellow"/>
        </w:rPr>
        <w:t>include</w:t>
      </w:r>
      <w:r w:rsidRPr="5A24DF82">
        <w:rPr>
          <w:sz w:val="18"/>
          <w:szCs w:val="18"/>
          <w:highlight w:val="yellow"/>
        </w:rPr>
        <w:t xml:space="preserve"> all meals and </w:t>
      </w:r>
      <w:r w:rsidR="5809C3FC" w:rsidRPr="5A24DF82">
        <w:rPr>
          <w:sz w:val="18"/>
          <w:szCs w:val="18"/>
          <w:highlight w:val="yellow"/>
        </w:rPr>
        <w:t>accommodation</w:t>
      </w:r>
      <w:r w:rsidRPr="5A24DF82">
        <w:rPr>
          <w:sz w:val="18"/>
          <w:szCs w:val="18"/>
          <w:highlight w:val="yellow"/>
        </w:rPr>
        <w:t xml:space="preserve"> so there is no need for additional </w:t>
      </w:r>
      <w:r w:rsidR="5ADA6FC6" w:rsidRPr="5A24DF82">
        <w:rPr>
          <w:sz w:val="18"/>
          <w:szCs w:val="18"/>
          <w:highlight w:val="yellow"/>
        </w:rPr>
        <w:t>cost)</w:t>
      </w:r>
    </w:p>
    <w:p w14:paraId="30F7F4CB" w14:textId="23233143" w:rsidR="00E85FD0" w:rsidRPr="00154233" w:rsidRDefault="660F4665" w:rsidP="5A24DF82">
      <w:pPr>
        <w:spacing w:after="0" w:line="240" w:lineRule="auto"/>
        <w:rPr>
          <w:b/>
          <w:bCs/>
          <w:sz w:val="20"/>
          <w:szCs w:val="20"/>
        </w:rPr>
      </w:pPr>
      <w:r w:rsidRPr="5A24DF82">
        <w:rPr>
          <w:b/>
          <w:bCs/>
          <w:sz w:val="20"/>
          <w:szCs w:val="20"/>
        </w:rPr>
        <w:t xml:space="preserve">Tota:            </w:t>
      </w:r>
      <w:r w:rsidR="00E85FD0">
        <w:tab/>
      </w:r>
      <w:r w:rsidR="00E85FD0">
        <w:tab/>
      </w:r>
      <w:r w:rsidR="00E85FD0">
        <w:tab/>
      </w:r>
      <w:r w:rsidR="00E85FD0">
        <w:tab/>
      </w:r>
      <w:r w:rsidR="00E85FD0">
        <w:tab/>
      </w:r>
      <w:r w:rsidR="00E85FD0">
        <w:tab/>
      </w:r>
      <w:r w:rsidRPr="5A24DF82">
        <w:rPr>
          <w:b/>
          <w:bCs/>
          <w:sz w:val="20"/>
          <w:szCs w:val="20"/>
        </w:rPr>
        <w:t>£</w:t>
      </w:r>
      <w:proofErr w:type="spellStart"/>
      <w:r w:rsidRPr="5A24DF82">
        <w:rPr>
          <w:b/>
          <w:bCs/>
          <w:sz w:val="20"/>
          <w:szCs w:val="20"/>
        </w:rPr>
        <w:t>Xxxxx</w:t>
      </w:r>
      <w:proofErr w:type="spellEnd"/>
      <w:r w:rsidRPr="5A24DF82">
        <w:rPr>
          <w:b/>
          <w:bCs/>
          <w:sz w:val="20"/>
          <w:szCs w:val="20"/>
        </w:rPr>
        <w:t xml:space="preserve">                                                               </w:t>
      </w:r>
    </w:p>
    <w:p w14:paraId="177CF810" w14:textId="5B1C4F68" w:rsidR="00E85FD0" w:rsidRPr="00154233" w:rsidRDefault="00E85FD0" w:rsidP="5A24DF82">
      <w:pPr>
        <w:spacing w:after="0" w:line="240" w:lineRule="auto"/>
        <w:rPr>
          <w:b/>
          <w:bCs/>
          <w:sz w:val="20"/>
          <w:szCs w:val="20"/>
        </w:rPr>
      </w:pPr>
    </w:p>
    <w:p w14:paraId="30452E11" w14:textId="28575AC1" w:rsidR="00E85FD0" w:rsidRPr="00154233" w:rsidRDefault="002B53B5" w:rsidP="00E85FD0">
      <w:pPr>
        <w:spacing w:after="0" w:line="240" w:lineRule="auto"/>
        <w:rPr>
          <w:sz w:val="20"/>
          <w:szCs w:val="20"/>
        </w:rPr>
      </w:pPr>
      <w:r w:rsidRPr="00154233">
        <w:rPr>
          <w:sz w:val="20"/>
          <w:szCs w:val="20"/>
        </w:rPr>
        <w:t xml:space="preserve">I’ll </w:t>
      </w:r>
      <w:r w:rsidR="00E85FD0" w:rsidRPr="00154233">
        <w:rPr>
          <w:sz w:val="20"/>
          <w:szCs w:val="20"/>
        </w:rPr>
        <w:t>submit a post-conference report that will include an executive summary,</w:t>
      </w:r>
      <w:r w:rsidR="00B318F1" w:rsidRPr="00154233">
        <w:rPr>
          <w:sz w:val="20"/>
          <w:szCs w:val="20"/>
        </w:rPr>
        <w:t xml:space="preserve"> key industry</w:t>
      </w:r>
      <w:r w:rsidR="00E85FD0" w:rsidRPr="00154233">
        <w:rPr>
          <w:sz w:val="20"/>
          <w:szCs w:val="20"/>
        </w:rPr>
        <w:t xml:space="preserve"> takeaways,</w:t>
      </w:r>
      <w:r w:rsidR="00B318F1" w:rsidRPr="00154233">
        <w:rPr>
          <w:sz w:val="20"/>
          <w:szCs w:val="20"/>
        </w:rPr>
        <w:t xml:space="preserve"> best practice</w:t>
      </w:r>
      <w:r w:rsidR="00E85FD0" w:rsidRPr="00154233">
        <w:rPr>
          <w:sz w:val="20"/>
          <w:szCs w:val="20"/>
        </w:rPr>
        <w:t xml:space="preserve"> tips, and a set of recommendations </w:t>
      </w:r>
      <w:r w:rsidR="00925414">
        <w:rPr>
          <w:sz w:val="20"/>
          <w:szCs w:val="20"/>
        </w:rPr>
        <w:t>for future projects</w:t>
      </w:r>
      <w:r w:rsidR="00E85FD0" w:rsidRPr="00154233">
        <w:rPr>
          <w:sz w:val="20"/>
          <w:szCs w:val="20"/>
        </w:rPr>
        <w:t xml:space="preserve">. I can also share relevant information with key personnel throughout the company. </w:t>
      </w:r>
    </w:p>
    <w:p w14:paraId="69051B1D" w14:textId="77777777" w:rsidR="00E85FD0" w:rsidRPr="00154233" w:rsidRDefault="00E85FD0" w:rsidP="00E85FD0">
      <w:pPr>
        <w:spacing w:after="0" w:line="240" w:lineRule="auto"/>
        <w:rPr>
          <w:sz w:val="20"/>
          <w:szCs w:val="20"/>
        </w:rPr>
      </w:pPr>
      <w:r w:rsidRPr="00154233">
        <w:rPr>
          <w:sz w:val="20"/>
          <w:szCs w:val="20"/>
        </w:rPr>
        <w:t xml:space="preserve"> </w:t>
      </w:r>
    </w:p>
    <w:p w14:paraId="1D9FE265" w14:textId="77777777" w:rsidR="00623B50" w:rsidRDefault="00E85FD0" w:rsidP="00623B50">
      <w:pPr>
        <w:rPr>
          <w:sz w:val="20"/>
          <w:szCs w:val="20"/>
        </w:rPr>
      </w:pPr>
      <w:r w:rsidRPr="00154233">
        <w:rPr>
          <w:sz w:val="20"/>
          <w:szCs w:val="20"/>
        </w:rPr>
        <w:t xml:space="preserve">Thank you for considering this request. I look forward to your reply. </w:t>
      </w:r>
      <w:r w:rsidR="00A068FD" w:rsidRPr="00154233">
        <w:rPr>
          <w:sz w:val="20"/>
          <w:szCs w:val="20"/>
        </w:rPr>
        <w:t xml:space="preserve">Please let me know if I have </w:t>
      </w:r>
      <w:proofErr w:type="gramStart"/>
      <w:r w:rsidR="00A068FD" w:rsidRPr="00154233">
        <w:rPr>
          <w:sz w:val="20"/>
          <w:szCs w:val="20"/>
        </w:rPr>
        <w:t>sign</w:t>
      </w:r>
      <w:proofErr w:type="gramEnd"/>
      <w:r w:rsidR="00A068FD" w:rsidRPr="00154233">
        <w:rPr>
          <w:sz w:val="20"/>
          <w:szCs w:val="20"/>
        </w:rPr>
        <w:t xml:space="preserve"> off to attend</w:t>
      </w:r>
      <w:r w:rsidR="00FD795F" w:rsidRPr="00154233">
        <w:rPr>
          <w:sz w:val="20"/>
          <w:szCs w:val="20"/>
        </w:rPr>
        <w:t xml:space="preserve"> </w:t>
      </w:r>
      <w:r w:rsidR="00B318F1" w:rsidRPr="00154233">
        <w:rPr>
          <w:sz w:val="20"/>
          <w:szCs w:val="20"/>
        </w:rPr>
        <w:t xml:space="preserve">this valuable event, as </w:t>
      </w:r>
      <w:r w:rsidR="00A068FD" w:rsidRPr="00154233">
        <w:rPr>
          <w:sz w:val="20"/>
          <w:szCs w:val="20"/>
        </w:rPr>
        <w:t xml:space="preserve">the earlier I </w:t>
      </w:r>
      <w:r w:rsidR="00FD795F" w:rsidRPr="00154233">
        <w:rPr>
          <w:sz w:val="20"/>
          <w:szCs w:val="20"/>
        </w:rPr>
        <w:t>make my travel arrangements,</w:t>
      </w:r>
      <w:r w:rsidR="00A068FD" w:rsidRPr="00154233">
        <w:rPr>
          <w:sz w:val="20"/>
          <w:szCs w:val="20"/>
        </w:rPr>
        <w:t xml:space="preserve"> the more </w:t>
      </w:r>
      <w:proofErr w:type="gramStart"/>
      <w:r w:rsidR="00A068FD" w:rsidRPr="00154233">
        <w:rPr>
          <w:sz w:val="20"/>
          <w:szCs w:val="20"/>
        </w:rPr>
        <w:t>cost friendly</w:t>
      </w:r>
      <w:proofErr w:type="gramEnd"/>
      <w:r w:rsidR="00A068FD" w:rsidRPr="00154233">
        <w:rPr>
          <w:sz w:val="20"/>
          <w:szCs w:val="20"/>
        </w:rPr>
        <w:t xml:space="preserve"> they will be!</w:t>
      </w:r>
    </w:p>
    <w:p w14:paraId="7EBBB188" w14:textId="0C0B03DD" w:rsidR="00E85FD0" w:rsidRPr="00154233" w:rsidRDefault="00543217" w:rsidP="00623B50">
      <w:pPr>
        <w:rPr>
          <w:sz w:val="20"/>
          <w:szCs w:val="20"/>
        </w:rPr>
      </w:pPr>
      <w:r w:rsidRPr="00154233">
        <w:rPr>
          <w:sz w:val="20"/>
          <w:szCs w:val="20"/>
        </w:rPr>
        <w:t>Thank you,</w:t>
      </w:r>
    </w:p>
    <w:p w14:paraId="0291465E" w14:textId="16757147" w:rsidR="002B12F9" w:rsidRPr="00883803" w:rsidRDefault="002B12F9" w:rsidP="00E85FD0">
      <w:pPr>
        <w:spacing w:after="0" w:line="240" w:lineRule="auto"/>
        <w:rPr>
          <w:sz w:val="20"/>
          <w:szCs w:val="20"/>
        </w:rPr>
      </w:pPr>
      <w:r w:rsidRPr="00154233">
        <w:rPr>
          <w:sz w:val="20"/>
          <w:szCs w:val="20"/>
        </w:rPr>
        <w:t>[</w:t>
      </w:r>
      <w:r w:rsidRPr="007C7B1C">
        <w:rPr>
          <w:sz w:val="20"/>
          <w:szCs w:val="20"/>
          <w:highlight w:val="yellow"/>
        </w:rPr>
        <w:t>NAME</w:t>
      </w:r>
      <w:r w:rsidRPr="00154233">
        <w:rPr>
          <w:sz w:val="20"/>
          <w:szCs w:val="20"/>
        </w:rPr>
        <w:t>]</w:t>
      </w:r>
    </w:p>
    <w:sectPr w:rsidR="002B12F9" w:rsidRPr="00883803" w:rsidSect="00623B50">
      <w:pgSz w:w="12240" w:h="15840"/>
      <w:pgMar w:top="1151" w:right="1151" w:bottom="340" w:left="11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39190B"/>
    <w:multiLevelType w:val="hybridMultilevel"/>
    <w:tmpl w:val="E0C45B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016F1"/>
    <w:multiLevelType w:val="hybridMultilevel"/>
    <w:tmpl w:val="C680AD74"/>
    <w:lvl w:ilvl="0" w:tplc="51FA60D8">
      <w:start w:val="201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05627">
    <w:abstractNumId w:val="1"/>
  </w:num>
  <w:num w:numId="2" w16cid:durableId="17388677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0NDY0NzM2sDQ1sTRX0lEKTi0uzszPAykwqgUAI9tK4ywAAAA="/>
  </w:docVars>
  <w:rsids>
    <w:rsidRoot w:val="001E12BD"/>
    <w:rsid w:val="00027B08"/>
    <w:rsid w:val="00061D2F"/>
    <w:rsid w:val="00072DAF"/>
    <w:rsid w:val="00075957"/>
    <w:rsid w:val="00091C64"/>
    <w:rsid w:val="00092B6D"/>
    <w:rsid w:val="000B39F4"/>
    <w:rsid w:val="000B5439"/>
    <w:rsid w:val="000E0349"/>
    <w:rsid w:val="001131D9"/>
    <w:rsid w:val="0011472F"/>
    <w:rsid w:val="00154233"/>
    <w:rsid w:val="001A14EC"/>
    <w:rsid w:val="001A432C"/>
    <w:rsid w:val="001C0B27"/>
    <w:rsid w:val="001D29C6"/>
    <w:rsid w:val="001E12BD"/>
    <w:rsid w:val="002006CC"/>
    <w:rsid w:val="002146EC"/>
    <w:rsid w:val="0022535A"/>
    <w:rsid w:val="00235F88"/>
    <w:rsid w:val="00244063"/>
    <w:rsid w:val="00244A29"/>
    <w:rsid w:val="00271C18"/>
    <w:rsid w:val="002920C3"/>
    <w:rsid w:val="00293876"/>
    <w:rsid w:val="002B0CF1"/>
    <w:rsid w:val="002B12F9"/>
    <w:rsid w:val="002B53B5"/>
    <w:rsid w:val="00304E3D"/>
    <w:rsid w:val="00352702"/>
    <w:rsid w:val="00360581"/>
    <w:rsid w:val="0037503D"/>
    <w:rsid w:val="00386909"/>
    <w:rsid w:val="003B335A"/>
    <w:rsid w:val="003B6F00"/>
    <w:rsid w:val="003C43F6"/>
    <w:rsid w:val="003D6453"/>
    <w:rsid w:val="003E0539"/>
    <w:rsid w:val="003E2B3C"/>
    <w:rsid w:val="0041262A"/>
    <w:rsid w:val="00461FF6"/>
    <w:rsid w:val="00465CAA"/>
    <w:rsid w:val="00467EDC"/>
    <w:rsid w:val="004938F9"/>
    <w:rsid w:val="00494844"/>
    <w:rsid w:val="0050573D"/>
    <w:rsid w:val="0051045C"/>
    <w:rsid w:val="005115F0"/>
    <w:rsid w:val="00512B54"/>
    <w:rsid w:val="005260E1"/>
    <w:rsid w:val="00543217"/>
    <w:rsid w:val="005B122D"/>
    <w:rsid w:val="005F4D26"/>
    <w:rsid w:val="005F6566"/>
    <w:rsid w:val="005F76CB"/>
    <w:rsid w:val="00601DD4"/>
    <w:rsid w:val="00610ECC"/>
    <w:rsid w:val="00616943"/>
    <w:rsid w:val="006170FF"/>
    <w:rsid w:val="00622D53"/>
    <w:rsid w:val="00623B50"/>
    <w:rsid w:val="00651B47"/>
    <w:rsid w:val="006734A7"/>
    <w:rsid w:val="006746FF"/>
    <w:rsid w:val="006D63BD"/>
    <w:rsid w:val="006E4E01"/>
    <w:rsid w:val="006F393F"/>
    <w:rsid w:val="00723FBE"/>
    <w:rsid w:val="00724E4A"/>
    <w:rsid w:val="00743D83"/>
    <w:rsid w:val="0074791D"/>
    <w:rsid w:val="00751780"/>
    <w:rsid w:val="00757CF4"/>
    <w:rsid w:val="00785CA1"/>
    <w:rsid w:val="007A64BC"/>
    <w:rsid w:val="007B11FA"/>
    <w:rsid w:val="007C376C"/>
    <w:rsid w:val="007C5A81"/>
    <w:rsid w:val="007C7B1C"/>
    <w:rsid w:val="007E57E5"/>
    <w:rsid w:val="008211BE"/>
    <w:rsid w:val="00842BB3"/>
    <w:rsid w:val="00856D5E"/>
    <w:rsid w:val="0087111A"/>
    <w:rsid w:val="0087763F"/>
    <w:rsid w:val="00883803"/>
    <w:rsid w:val="00885A6D"/>
    <w:rsid w:val="00891F0A"/>
    <w:rsid w:val="008A031D"/>
    <w:rsid w:val="008B0AAD"/>
    <w:rsid w:val="008C3B35"/>
    <w:rsid w:val="008C43F7"/>
    <w:rsid w:val="008E7461"/>
    <w:rsid w:val="00901CB8"/>
    <w:rsid w:val="00914C92"/>
    <w:rsid w:val="0091517E"/>
    <w:rsid w:val="00925414"/>
    <w:rsid w:val="00933871"/>
    <w:rsid w:val="00936C78"/>
    <w:rsid w:val="009830D4"/>
    <w:rsid w:val="009A6399"/>
    <w:rsid w:val="009C246B"/>
    <w:rsid w:val="009C3DFD"/>
    <w:rsid w:val="009C77BE"/>
    <w:rsid w:val="009F4F22"/>
    <w:rsid w:val="00A068FD"/>
    <w:rsid w:val="00A15EE2"/>
    <w:rsid w:val="00A252E7"/>
    <w:rsid w:val="00A262F3"/>
    <w:rsid w:val="00A51553"/>
    <w:rsid w:val="00A56BA2"/>
    <w:rsid w:val="00A720A1"/>
    <w:rsid w:val="00A72603"/>
    <w:rsid w:val="00A73573"/>
    <w:rsid w:val="00A83724"/>
    <w:rsid w:val="00A929F0"/>
    <w:rsid w:val="00A94205"/>
    <w:rsid w:val="00B04D1D"/>
    <w:rsid w:val="00B318F1"/>
    <w:rsid w:val="00B46E76"/>
    <w:rsid w:val="00B55A1B"/>
    <w:rsid w:val="00B701EA"/>
    <w:rsid w:val="00B75D51"/>
    <w:rsid w:val="00B94200"/>
    <w:rsid w:val="00BB0E4F"/>
    <w:rsid w:val="00BC6957"/>
    <w:rsid w:val="00BD1B3D"/>
    <w:rsid w:val="00BD317B"/>
    <w:rsid w:val="00BD3C3A"/>
    <w:rsid w:val="00BF30BF"/>
    <w:rsid w:val="00C06E6F"/>
    <w:rsid w:val="00C62FF5"/>
    <w:rsid w:val="00C70C43"/>
    <w:rsid w:val="00C81B82"/>
    <w:rsid w:val="00CA01D4"/>
    <w:rsid w:val="00CC66CB"/>
    <w:rsid w:val="00CD080C"/>
    <w:rsid w:val="00CD6250"/>
    <w:rsid w:val="00D155B8"/>
    <w:rsid w:val="00D40195"/>
    <w:rsid w:val="00D87668"/>
    <w:rsid w:val="00DA7C72"/>
    <w:rsid w:val="00DC6CC3"/>
    <w:rsid w:val="00DE2030"/>
    <w:rsid w:val="00DE3DB3"/>
    <w:rsid w:val="00E247D2"/>
    <w:rsid w:val="00E32942"/>
    <w:rsid w:val="00E3297E"/>
    <w:rsid w:val="00E473EA"/>
    <w:rsid w:val="00E54C0A"/>
    <w:rsid w:val="00E625EB"/>
    <w:rsid w:val="00E84448"/>
    <w:rsid w:val="00E85FD0"/>
    <w:rsid w:val="00E903DB"/>
    <w:rsid w:val="00ED3683"/>
    <w:rsid w:val="00ED3D64"/>
    <w:rsid w:val="00EF14F9"/>
    <w:rsid w:val="00EF7A66"/>
    <w:rsid w:val="00F1180B"/>
    <w:rsid w:val="00F409C5"/>
    <w:rsid w:val="00F60B59"/>
    <w:rsid w:val="00F700C0"/>
    <w:rsid w:val="00F84D74"/>
    <w:rsid w:val="00F9790F"/>
    <w:rsid w:val="00FB3218"/>
    <w:rsid w:val="00FD795F"/>
    <w:rsid w:val="00FE468F"/>
    <w:rsid w:val="00FF73B8"/>
    <w:rsid w:val="01AB893F"/>
    <w:rsid w:val="02BEDB05"/>
    <w:rsid w:val="0B21D79A"/>
    <w:rsid w:val="11FC93FB"/>
    <w:rsid w:val="1C835BBB"/>
    <w:rsid w:val="1DD8C330"/>
    <w:rsid w:val="1E0AE394"/>
    <w:rsid w:val="1E44B3CE"/>
    <w:rsid w:val="23B573E1"/>
    <w:rsid w:val="29AC07BF"/>
    <w:rsid w:val="33F98499"/>
    <w:rsid w:val="3B925305"/>
    <w:rsid w:val="3BC29EB1"/>
    <w:rsid w:val="40577736"/>
    <w:rsid w:val="4AC22098"/>
    <w:rsid w:val="5168FD0E"/>
    <w:rsid w:val="56773BC0"/>
    <w:rsid w:val="5809C3FC"/>
    <w:rsid w:val="5A24DF82"/>
    <w:rsid w:val="5ADA6FC6"/>
    <w:rsid w:val="64A217C4"/>
    <w:rsid w:val="660F4665"/>
    <w:rsid w:val="66609189"/>
    <w:rsid w:val="668862C5"/>
    <w:rsid w:val="709FBFE9"/>
    <w:rsid w:val="74D79B81"/>
    <w:rsid w:val="786C73ED"/>
    <w:rsid w:val="78F9A8F2"/>
    <w:rsid w:val="7D932459"/>
    <w:rsid w:val="7F25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30520"/>
  <w15:chartTrackingRefBased/>
  <w15:docId w15:val="{942671D2-721E-448B-AF50-9C210D751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5F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85FD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F656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B0A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A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A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A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A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A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A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42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nhmf.co.uk/conference/book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234257FB70A4BA45A9AC87600B67E" ma:contentTypeVersion="0" ma:contentTypeDescription="Create a new document." ma:contentTypeScope="" ma:versionID="bd2672b270c0041718f50d23e78e583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7e30616eeadeb776f014c5fbcfd8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F02DF3-27A4-413A-B64E-B846194483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275FDA-8376-4C0F-A302-3F229ED65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314195-18BD-4FC6-8B19-59DDB8E4FB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6BF7D8-42BA-4898-A3F0-2928D8CC9FC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7</Words>
  <Characters>2611</Characters>
  <Application>Microsoft Office Word</Application>
  <DocSecurity>0</DocSecurity>
  <Lines>21</Lines>
  <Paragraphs>6</Paragraphs>
  <ScaleCrop>false</ScaleCrop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Diana</dc:creator>
  <cp:keywords/>
  <dc:description/>
  <cp:lastModifiedBy>Jonathan Ramos</cp:lastModifiedBy>
  <cp:revision>2</cp:revision>
  <dcterms:created xsi:type="dcterms:W3CDTF">2025-07-07T14:44:00Z</dcterms:created>
  <dcterms:modified xsi:type="dcterms:W3CDTF">2025-07-0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234257FB70A4BA45A9AC87600B67E</vt:lpwstr>
  </property>
</Properties>
</file>